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1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8183 - FRAME - FLOOR 4 BY FLAT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1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2Z</dcterms:created>
  <dcterms:modified xsi:type="dcterms:W3CDTF">2024-04-25T10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